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108F8" w:rsidRDefault="00372561" w:rsidP="00372561">
      <w:pPr>
        <w:pStyle w:val="2"/>
        <w:rPr>
          <w:highlight w:val="green"/>
          <w:lang w:val="bg-BG"/>
        </w:rPr>
      </w:pPr>
      <w:r w:rsidRPr="000108F8">
        <w:rPr>
          <w:highlight w:val="green"/>
        </w:rPr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5759CB" w:rsidRDefault="00372561" w:rsidP="00372561">
      <w:pPr>
        <w:pStyle w:val="2"/>
        <w:rPr>
          <w:highlight w:val="green"/>
          <w:lang w:val="bg-BG"/>
        </w:rPr>
      </w:pPr>
      <w:r w:rsidRPr="005759CB">
        <w:rPr>
          <w:highlight w:val="green"/>
        </w:rPr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08C87476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  <w:r w:rsidR="00FF04C5" w:rsidRPr="00FF04C5">
        <w:rPr>
          <w:noProof/>
        </w:rPr>
        <w:t xml:space="preserve"> </w:t>
      </w:r>
      <w:r w:rsidR="00FF04C5" w:rsidRPr="000A6475">
        <w:rPr>
          <w:noProof/>
        </w:rPr>
        <w:drawing>
          <wp:inline distT="0" distB="0" distL="0" distR="0" wp14:anchorId="7C83B2F0" wp14:editId="383A6777">
            <wp:extent cx="6626225" cy="4706620"/>
            <wp:effectExtent l="0" t="0" r="317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5C5E88" w:rsidRDefault="00372561" w:rsidP="00372561">
      <w:pPr>
        <w:rPr>
          <w:highlight w:val="green"/>
          <w:lang w:val="bg-BG"/>
        </w:rPr>
      </w:pPr>
      <w:r w:rsidRPr="005C5E88">
        <w:rPr>
          <w:highlight w:val="green"/>
        </w:rPr>
        <w:t xml:space="preserve">Add in the </w:t>
      </w:r>
      <w:r w:rsidRPr="005C5E88">
        <w:rPr>
          <w:rStyle w:val="CodeChar"/>
          <w:highlight w:val="green"/>
        </w:rPr>
        <w:t>header</w:t>
      </w:r>
      <w:r w:rsidRPr="005C5E88">
        <w:rPr>
          <w:highlight w:val="green"/>
        </w:rPr>
        <w:t>:</w:t>
      </w:r>
    </w:p>
    <w:p w14:paraId="72A2B3D7" w14:textId="77777777" w:rsidR="00372561" w:rsidRPr="005C5E88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highlight w:val="green"/>
          <w:lang w:val="bg-BG"/>
        </w:rPr>
      </w:pPr>
      <w:r w:rsidRPr="005C5E88">
        <w:rPr>
          <w:rStyle w:val="CodeChar"/>
          <w:highlight w:val="green"/>
        </w:rPr>
        <w:t>&lt;nav&gt;</w:t>
      </w:r>
      <w:r w:rsidRPr="005C5E88">
        <w:rPr>
          <w:b/>
          <w:noProof/>
          <w:highlight w:val="green"/>
        </w:rPr>
        <w:t xml:space="preserve"> </w:t>
      </w:r>
      <w:r w:rsidRPr="005C5E88">
        <w:rPr>
          <w:highlight w:val="green"/>
        </w:rPr>
        <w:t>tag with:</w:t>
      </w:r>
    </w:p>
    <w:p w14:paraId="66DA4154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display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inline-block;</w:t>
      </w:r>
    </w:p>
    <w:p w14:paraId="5E092807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vertical-align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middle;</w:t>
      </w:r>
    </w:p>
    <w:p w14:paraId="20517FB1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margin-top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8px;</w:t>
      </w:r>
    </w:p>
    <w:p w14:paraId="719C7965" w14:textId="77777777" w:rsidR="00372561" w:rsidRPr="005C5E88" w:rsidRDefault="00372561" w:rsidP="00B16587">
      <w:pPr>
        <w:pStyle w:val="ac"/>
        <w:numPr>
          <w:ilvl w:val="2"/>
          <w:numId w:val="6"/>
        </w:numPr>
        <w:spacing w:before="0" w:after="0"/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ul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unordered list</w:t>
      </w:r>
    </w:p>
    <w:p w14:paraId="1AEA1E91" w14:textId="77777777" w:rsidR="00372561" w:rsidRPr="005C5E88" w:rsidRDefault="00372561" w:rsidP="00B16587">
      <w:pPr>
        <w:pStyle w:val="ac"/>
        <w:numPr>
          <w:ilvl w:val="3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li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list item</w:t>
      </w:r>
    </w:p>
    <w:p w14:paraId="22A3525B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list-style:</w:t>
      </w:r>
      <w:r w:rsidRPr="005C5E88">
        <w:rPr>
          <w:noProof/>
          <w:highlight w:val="green"/>
        </w:rPr>
        <w:t xml:space="preserve"> </w:t>
      </w:r>
      <w:r w:rsidRPr="005C5E88">
        <w:rPr>
          <w:rStyle w:val="CodeChar"/>
          <w:highlight w:val="green"/>
        </w:rPr>
        <w:t>none;</w:t>
      </w:r>
    </w:p>
    <w:p w14:paraId="6E9B30F1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display: inline;</w:t>
      </w:r>
    </w:p>
    <w:p w14:paraId="52B17D1E" w14:textId="77777777" w:rsidR="00372561" w:rsidRPr="00FF04C5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FF04C5">
        <w:rPr>
          <w:rStyle w:val="CodeChar"/>
          <w:highlight w:val="green"/>
        </w:rPr>
        <w:t>&lt;a&gt;</w:t>
      </w:r>
      <w:r w:rsidRPr="00FF04C5">
        <w:rPr>
          <w:noProof/>
          <w:highlight w:val="green"/>
        </w:rPr>
        <w:t xml:space="preserve"> </w:t>
      </w:r>
      <w:r w:rsidRPr="00FF04C5">
        <w:rPr>
          <w:highlight w:val="green"/>
        </w:rPr>
        <w:t>tag for hyperlink</w:t>
      </w:r>
    </w:p>
    <w:p w14:paraId="7E19D391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text-decoration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none;</w:t>
      </w:r>
    </w:p>
    <w:p w14:paraId="3FD6628E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color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rgb(53, 100, 153);;</w:t>
      </w:r>
    </w:p>
    <w:p w14:paraId="1E8FA540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padding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220E3C" w:rsidRDefault="00794B98" w:rsidP="00372561">
      <w:pPr>
        <w:pStyle w:val="2"/>
        <w:rPr>
          <w:highlight w:val="green"/>
          <w:lang w:val="bg-BG"/>
        </w:rPr>
      </w:pPr>
      <w:r w:rsidRPr="00220E3C">
        <w:rPr>
          <w:highlight w:val="green"/>
        </w:rPr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B32520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B32520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B32520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Media Queries in Typography</w:t>
      </w:r>
      <w:r w:rsidRPr="00B32520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77F8C558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phones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220E3C">
        <w:rPr>
          <w:rStyle w:val="CodeChar"/>
          <w:highlight w:val="green"/>
          <w:lang w:eastAsia="en-GB"/>
        </w:rPr>
        <w:t>12px</w:t>
      </w:r>
    </w:p>
    <w:p w14:paraId="1DB7A85F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500 14px</w:t>
      </w:r>
    </w:p>
    <w:p w14:paraId="29C3117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600 16px</w:t>
      </w:r>
    </w:p>
    <w:p w14:paraId="3B81CA9D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800 18px</w:t>
      </w:r>
    </w:p>
    <w:p w14:paraId="7D46AE5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300 21px</w:t>
      </w:r>
    </w:p>
    <w:p w14:paraId="1B9B407C" w14:textId="2B3DDBC2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474919" w:rsidRDefault="00794B98" w:rsidP="00372561">
      <w:pPr>
        <w:pStyle w:val="2"/>
        <w:rPr>
          <w:highlight w:val="green"/>
          <w:lang w:val="bg-BG"/>
        </w:rPr>
      </w:pPr>
      <w:r w:rsidRPr="00474919">
        <w:rPr>
          <w:highlight w:val="green"/>
        </w:rPr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155D0F" w:rsidRDefault="00794B98" w:rsidP="00B16587">
      <w:pPr>
        <w:pStyle w:val="ac"/>
        <w:numPr>
          <w:ilvl w:val="0"/>
          <w:numId w:val="2"/>
        </w:numPr>
        <w:rPr>
          <w:highlight w:val="green"/>
          <w:lang w:val="bg-BG"/>
        </w:rPr>
      </w:pPr>
      <w:r w:rsidRPr="00155D0F">
        <w:rPr>
          <w:highlight w:val="green"/>
        </w:rPr>
        <w:t xml:space="preserve">Look at the provided screenshots in </w:t>
      </w:r>
      <w:r w:rsidRPr="00155D0F">
        <w:rPr>
          <w:b/>
          <w:bCs/>
          <w:highlight w:val="green"/>
        </w:rPr>
        <w:t>resources</w:t>
      </w:r>
      <w:r w:rsidRPr="00155D0F">
        <w:rPr>
          <w:highlight w:val="green"/>
        </w:rPr>
        <w:t xml:space="preserve"> </w:t>
      </w:r>
      <w:r w:rsidRPr="00155D0F">
        <w:rPr>
          <w:b/>
          <w:bCs/>
          <w:highlight w:val="green"/>
        </w:rPr>
        <w:t>folder</w:t>
      </w:r>
      <w:r w:rsidRPr="00155D0F">
        <w:rPr>
          <w:highlight w:val="green"/>
        </w:rPr>
        <w:t xml:space="preserve"> for different screen </w:t>
      </w:r>
      <w:r w:rsidR="00372561" w:rsidRPr="00155D0F">
        <w:rPr>
          <w:highlight w:val="green"/>
        </w:rPr>
        <w:t>size’s</w:t>
      </w:r>
      <w:r w:rsidRPr="00155D0F">
        <w:rPr>
          <w:highlight w:val="green"/>
        </w:rPr>
        <w:t xml:space="preserve"> view</w:t>
      </w:r>
    </w:p>
    <w:p w14:paraId="7BE8FB64" w14:textId="1B97A6C3" w:rsidR="00794B98" w:rsidRPr="00155D0F" w:rsidRDefault="00C451BC" w:rsidP="00794B98">
      <w:pPr>
        <w:pStyle w:val="3"/>
        <w:rPr>
          <w:highlight w:val="green"/>
          <w:lang w:val="bg-BG"/>
        </w:rPr>
      </w:pPr>
      <w:r w:rsidRPr="00155D0F">
        <w:rPr>
          <w:highlight w:val="green"/>
        </w:rPr>
        <w:t>Requirements</w:t>
      </w:r>
    </w:p>
    <w:p w14:paraId="34012D68" w14:textId="77777777" w:rsidR="00794B98" w:rsidRPr="00155D0F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Responsive Forms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C37AED9" w14:textId="77777777" w:rsidR="00794B98" w:rsidRPr="00155D0F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reate a simple login form using 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semantic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 html</w:t>
      </w:r>
    </w:p>
    <w:p w14:paraId="6F3B79EB" w14:textId="77777777" w:rsidR="00794B98" w:rsidRPr="00DA11D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>Add icons to the input fields using </w:t>
      </w:r>
      <w:proofErr w:type="spellStart"/>
      <w:r w:rsidRPr="00DA11D6">
        <w:rPr>
          <w:rFonts w:eastAsia="Times New Roman" w:cstheme="minorHAnsi"/>
          <w:b/>
          <w:bCs/>
          <w:noProof/>
          <w:color w:val="000000"/>
          <w:highlight w:val="green"/>
          <w:lang w:eastAsia="en-GB"/>
        </w:rPr>
        <w:t>FontAwesome</w:t>
      </w:r>
      <w:proofErr w:type="spellEnd"/>
    </w:p>
    <w:p w14:paraId="57C12A53" w14:textId="5950CAD1" w:rsidR="00794B98" w:rsidRPr="00DA11D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DA11D6">
        <w:rPr>
          <w:rStyle w:val="CodeChar"/>
          <w:highlight w:val="green"/>
          <w:lang w:eastAsia="en-GB"/>
        </w:rPr>
        <w:t>focus</w:t>
      </w:r>
      <w:r w:rsidRPr="00DA11D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>state that changes the 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input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> and the 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icon</w:t>
      </w:r>
    </w:p>
    <w:p w14:paraId="0B819FD3" w14:textId="60E6BA6E" w:rsidR="006D60E6" w:rsidRPr="00DA11D6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User 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form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 and two 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p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2448DB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448D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2448DB">
        <w:rPr>
          <w:rFonts w:eastAsia="Times New Roman" w:cstheme="minorHAnsi"/>
          <w:b/>
          <w:bCs/>
          <w:color w:val="000000"/>
          <w:highlight w:val="green"/>
          <w:lang w:eastAsia="en-GB"/>
        </w:rPr>
        <w:t>Responsive Media Boxes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5A3E90DF" w14:textId="77777777" w:rsidR="00794B98" w:rsidRPr="002448DB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448DB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2448DB">
        <w:rPr>
          <w:rStyle w:val="CodeChar"/>
          <w:highlight w:val="green"/>
          <w:lang w:eastAsia="en-GB"/>
        </w:rPr>
        <w:t>section</w:t>
      </w:r>
      <w:r w:rsidRPr="002448D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with two </w:t>
      </w:r>
      <w:r w:rsidRPr="002448DB">
        <w:rPr>
          <w:rStyle w:val="CodeChar"/>
          <w:highlight w:val="green"/>
          <w:lang w:eastAsia="en-GB"/>
        </w:rPr>
        <w:t>div</w:t>
      </w:r>
      <w:r w:rsidRPr="002448D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elements</w:t>
      </w:r>
    </w:p>
    <w:p w14:paraId="2D48AEED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F13C5F">
          <w:rPr>
            <w:rFonts w:asciiTheme="minorHAnsi" w:hAnsiTheme="minorHAnsi" w:cstheme="minorHAnsi"/>
            <w:color w:val="4F81BD" w:themeColor="accent1"/>
            <w:sz w:val="22"/>
            <w:szCs w:val="22"/>
            <w:highlight w:val="green"/>
            <w:u w:val="single"/>
            <w:lang w:val="en-US"/>
          </w:rPr>
          <w:t>here</w:t>
        </w:r>
      </w:hyperlink>
    </w:p>
    <w:p w14:paraId="586B93DC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238, 238, 238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body background</w:t>
      </w:r>
    </w:p>
    <w:p w14:paraId="32144FFD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255, 255, 255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card background</w:t>
      </w:r>
    </w:p>
    <w:p w14:paraId="504D7A6C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0, 153, 0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card button background</w:t>
      </w:r>
    </w:p>
    <w:p w14:paraId="475E4F16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 font </w:t>
      </w:r>
      <w:r w:rsidRPr="00F13C5F">
        <w:rPr>
          <w:rStyle w:val="CodeChar"/>
          <w:highlight w:val="green"/>
          <w:lang w:val="en-US"/>
        </w:rPr>
        <w:t>Georgia, serif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ith size </w:t>
      </w:r>
      <w:r w:rsidRPr="00F13C5F">
        <w:rPr>
          <w:rStyle w:val="CodeChar"/>
          <w:highlight w:val="green"/>
          <w:lang w:val="en-US"/>
        </w:rPr>
        <w:t>1em/1.2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the headings</w:t>
      </w:r>
    </w:p>
    <w:p w14:paraId="080CCE45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 font </w:t>
      </w:r>
      <w:r w:rsidRPr="00F13C5F">
        <w:rPr>
          <w:rStyle w:val="CodeChar"/>
          <w:highlight w:val="green"/>
          <w:lang w:val="en-US"/>
        </w:rPr>
        <w:t>Helvetica, sans-serif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lastRenderedPageBreak/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lastRenderedPageBreak/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lastRenderedPageBreak/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lastRenderedPageBreak/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15795" w14:textId="77777777" w:rsidR="003F4694" w:rsidRDefault="003F4694" w:rsidP="008068A2">
      <w:pPr>
        <w:spacing w:after="0" w:line="240" w:lineRule="auto"/>
      </w:pPr>
      <w:r>
        <w:separator/>
      </w:r>
    </w:p>
  </w:endnote>
  <w:endnote w:type="continuationSeparator" w:id="0">
    <w:p w14:paraId="2A13FEED" w14:textId="77777777" w:rsidR="003F4694" w:rsidRDefault="003F46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3FE55" w14:textId="77777777" w:rsidR="003F4694" w:rsidRDefault="003F4694" w:rsidP="008068A2">
      <w:pPr>
        <w:spacing w:after="0" w:line="240" w:lineRule="auto"/>
      </w:pPr>
      <w:r>
        <w:separator/>
      </w:r>
    </w:p>
  </w:footnote>
  <w:footnote w:type="continuationSeparator" w:id="0">
    <w:p w14:paraId="63894725" w14:textId="77777777" w:rsidR="003F4694" w:rsidRDefault="003F46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708899">
    <w:abstractNumId w:val="2"/>
  </w:num>
  <w:num w:numId="2" w16cid:durableId="80565853">
    <w:abstractNumId w:val="12"/>
  </w:num>
  <w:num w:numId="3" w16cid:durableId="562108420">
    <w:abstractNumId w:val="13"/>
  </w:num>
  <w:num w:numId="4" w16cid:durableId="732971707">
    <w:abstractNumId w:val="10"/>
  </w:num>
  <w:num w:numId="5" w16cid:durableId="1252465823">
    <w:abstractNumId w:val="7"/>
  </w:num>
  <w:num w:numId="6" w16cid:durableId="1338002035">
    <w:abstractNumId w:val="1"/>
  </w:num>
  <w:num w:numId="7" w16cid:durableId="451755040">
    <w:abstractNumId w:val="0"/>
  </w:num>
  <w:num w:numId="8" w16cid:durableId="93133892">
    <w:abstractNumId w:val="6"/>
  </w:num>
  <w:num w:numId="9" w16cid:durableId="694112579">
    <w:abstractNumId w:val="11"/>
  </w:num>
  <w:num w:numId="10" w16cid:durableId="1764648282">
    <w:abstractNumId w:val="4"/>
  </w:num>
  <w:num w:numId="11" w16cid:durableId="263851480">
    <w:abstractNumId w:val="5"/>
  </w:num>
  <w:num w:numId="12" w16cid:durableId="919605822">
    <w:abstractNumId w:val="3"/>
  </w:num>
  <w:num w:numId="13" w16cid:durableId="1261715639">
    <w:abstractNumId w:val="9"/>
  </w:num>
  <w:num w:numId="14" w16cid:durableId="1504005078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08F8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D0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E3C"/>
    <w:rsid w:val="002326A7"/>
    <w:rsid w:val="00232E7D"/>
    <w:rsid w:val="002448DB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694"/>
    <w:rsid w:val="00400545"/>
    <w:rsid w:val="0041081C"/>
    <w:rsid w:val="004311CA"/>
    <w:rsid w:val="0047331A"/>
    <w:rsid w:val="0047491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9CB"/>
    <w:rsid w:val="005803E5"/>
    <w:rsid w:val="00584EDB"/>
    <w:rsid w:val="0058723E"/>
    <w:rsid w:val="00594821"/>
    <w:rsid w:val="00596357"/>
    <w:rsid w:val="00596AA5"/>
    <w:rsid w:val="005B0164"/>
    <w:rsid w:val="005C131C"/>
    <w:rsid w:val="005C5E88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325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1D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3C5F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  <w:rsid w:val="00FF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7</TotalTime>
  <Pages>14</Pages>
  <Words>2166</Words>
  <Characters>12347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2</cp:revision>
  <cp:lastPrinted>2015-10-26T22:35:00Z</cp:lastPrinted>
  <dcterms:created xsi:type="dcterms:W3CDTF">2019-11-12T12:29:00Z</dcterms:created>
  <dcterms:modified xsi:type="dcterms:W3CDTF">2022-06-24T07:50:00Z</dcterms:modified>
  <cp:category>computer programming;programming;software development;software engineering</cp:category>
</cp:coreProperties>
</file>